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Human</w:t>
      </w:r>
      <w:r>
        <w:t xml:space="preserve"> </w:t>
      </w:r>
      <w:r>
        <w:t xml:space="preserve">Resources</w:t>
      </w:r>
      <w:r>
        <w:t xml:space="preserve"> </w:t>
      </w:r>
      <w:r>
        <w:t xml:space="preserve">Manager</w:t>
      </w:r>
      <w:r>
        <w:t xml:space="preserve"> </w:t>
      </w:r>
      <w:r>
        <w:t xml:space="preserve">in</w:t>
      </w:r>
      <w:r>
        <w:t xml:space="preserve"> </w:t>
      </w:r>
      <w:r>
        <w:t xml:space="preserve">France</w:t>
      </w:r>
      <w:r>
        <w:t xml:space="preserve"> </w:t>
      </w:r>
      <w:r>
        <w:t xml:space="preserve">Lyon</w:t>
      </w:r>
    </w:p>
    <w:bookmarkStart w:id="20" w:name="X9da73bbd17a752c004c0d3cb00020e6c35a013f"/>
    <w:p>
      <w:pPr>
        <w:pStyle w:val="Heading2"/>
      </w:pPr>
      <w:r>
        <w:t xml:space="preserve">Cover Letter for Human Resources Manager Position in France Lyon</w:t>
      </w:r>
    </w:p>
    <w:p>
      <w:pPr>
        <w:pStyle w:val="FirstParagraph"/>
      </w:pPr>
      <w:r>
        <w:t xml:space="preserve">Dear [Hiring Manager's Name],</w:t>
      </w:r>
    </w:p>
    <w:p>
      <w:pPr>
        <w:pStyle w:val="BodyText"/>
      </w:pPr>
      <w:r>
        <w:t xml:space="preserve">I am writing to express my enthusiastic interest in the Human Resources Manager position at your esteemed organization in France Lyon. With a robust background in talent acquisition, employee relations, and organizational development, I am eager to contribute my expertise to a dynamic workplace rooted in the vibrant cultural and economic landscape of Lyon. This opportunity aligns perfectly with my career aspirations as a Human Resources professional committed to fostering inclusive workplaces that drive innovation and growth—values that are deeply embedded in the ethos of France Lyon’s business community.</w:t>
      </w:r>
    </w:p>
    <w:p>
      <w:pPr>
        <w:pStyle w:val="BodyText"/>
      </w:pPr>
      <w:r>
        <w:t xml:space="preserve">As a certified Human Resources Manager with over [X years] of experience, I have dedicated my career to building strategies that align human capital with organizational goals. My journey began in [previous company/industry], where I spearheaded initiatives to enhance employee engagement and streamline onboarding processes. These experiences honed my ability to navigate complex HR challenges while maintaining a strong focus on compliance, diversity, and employee well-being. I have consistently demonstrated the ability to create environments where employees feel valued, motivated, and equipped to succeed—key priorities for any forward-thinking organization in France Lyon.</w:t>
      </w:r>
    </w:p>
    <w:p>
      <w:pPr>
        <w:pStyle w:val="BodyText"/>
      </w:pPr>
      <w:r>
        <w:t xml:space="preserve">What excites me most about this role is the opportunity to work within a city like Lyon, renowned for its blend of tradition and innovation. Lyon is not only a cultural hub but also a thriving center for industries ranging from technology and healthcare to creative arts and sustainable development. As a Human Resources Manager in this unique setting, I aim to leverage my expertise in talent management, payroll systems, and labor law compliance to support your team’s mission. I understand the importance of adapting HR practices to local regulations while fostering a culture of inclusivity that resonates with Lyon’s diverse workforce.</w:t>
      </w:r>
    </w:p>
    <w:p>
      <w:pPr>
        <w:pStyle w:val="BodyText"/>
      </w:pPr>
      <w:r>
        <w:t xml:space="preserve">My professional journey has been marked by a commitment to continuous learning and adaptability. For instance, during my tenure at [previous company], I led the implementation of a new performance management system that improved employee retention by 25% and reduced time-to-hire by 30%. This success was driven by my ability to collaborate with department heads, analyze workforce data, and tailor solutions that addressed both organizational needs and employee aspirations. I also played a pivotal role in designing diversity and inclusion programs that reflected the values of [previous company], which are similarly relevant to the ethos of Lyon’s business environment.</w:t>
      </w:r>
    </w:p>
    <w:p>
      <w:pPr>
        <w:pStyle w:val="BodyText"/>
      </w:pPr>
      <w:r>
        <w:t xml:space="preserve">One of my proudest accomplishments was developing a mentorship program that connected junior employees with senior leaders across departments. This initiative not only strengthened internal communication but also contributed to a 40% increase in employee satisfaction scores. These results underscore my belief that effective HR strategies are rooted in empathy, transparency, and a deep understanding of the human element behind every organizational goal. In France Lyon, where relationships and collaboration are foundational to business success, I am confident that my approach will resonate with your team.</w:t>
      </w:r>
    </w:p>
    <w:p>
      <w:pPr>
        <w:pStyle w:val="BodyText"/>
      </w:pPr>
      <w:r>
        <w:t xml:space="preserve">I am particularly drawn to [Company Name] because of its reputation for [specific detail about the company, e.g., "innovative HR practices," "community engagement," or "employee-centric policies"]. As a Human Resources Manager, I have always sought organizations that prioritize long-term growth and employee development. Lyon’s business landscape offers a unique opportunity to combine global best practices with local cultural nuances, and I am eager to contribute my expertise in this context. Whether it is optimizing recruitment processes, ensuring compliance with French labor laws, or fostering a workplace culture that celebrates diversity, I am ready to bring my skills and passion to your team.</w:t>
      </w:r>
    </w:p>
    <w:p>
      <w:pPr>
        <w:pStyle w:val="BodyText"/>
      </w:pPr>
      <w:r>
        <w:t xml:space="preserve">My experience in France Lyon’s HR ecosystem has also equipped me with a nuanced understanding of the region’s workforce dynamics. I have worked closely with local agencies and professional networks to identify top talent, ensuring that organizations like yours can attract and retain skilled professionals. Additionally, my fluency in [language(s), e.g., French and English] enables me to communicate effectively with stakeholders at all levels, bridging cultural gaps and promoting a cohesive workplace environment.</w:t>
      </w:r>
    </w:p>
    <w:p>
      <w:pPr>
        <w:pStyle w:val="BodyText"/>
      </w:pPr>
      <w:r>
        <w:t xml:space="preserve">While I am confident in my ability to contribute to your organization’s success, I also recognize the importance of learning from your team. I am eager to collaborate with leaders in France Lyon who share a vision for creating workplaces that are not only productive but also meaningful. By combining my strategic mindset with your organizational goals, I am certain we can achieve exceptional outcomes that benefit both employees and the broader community.</w:t>
      </w:r>
    </w:p>
    <w:p>
      <w:pPr>
        <w:pStyle w:val="BodyText"/>
      </w:pPr>
      <w:r>
        <w:t xml:space="preserve">In conclusion, I would be honored to bring my experience as a Human Resources Manager to [Company Name] and contribute to the continued growth of your team in France Lyon. I am available at your earliest convenience for an interview and would welcome the opportunity to discuss how my skills align with your needs. Thank you for considering my application, and I look forward to the possibility of working together.</w:t>
      </w:r>
    </w:p>
    <w:p>
      <w:pPr>
        <w:pStyle w:val="BodyText"/>
      </w:pPr>
      <w:r>
        <w:t xml:space="preserve">Sincerely,</w:t>
      </w:r>
      <w:r>
        <w:br/>
      </w:r>
      <w:r>
        <w:t xml:space="preserve">[Your Full Name]</w:t>
      </w:r>
      <w:r>
        <w:br/>
      </w:r>
      <w:r>
        <w:t xml:space="preserve">[Your Contact Information]</w:t>
      </w:r>
      <w:r>
        <w:br/>
      </w:r>
      <w:r>
        <w:t xml:space="preserve">[LinkedIn Profile or Website (if applicable)]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- Human Resources Manager in France Lyon</dc:title>
  <dc:creator/>
  <dc:language>en</dc:language>
  <cp:keywords/>
  <dcterms:created xsi:type="dcterms:W3CDTF">2025-12-12T07:20:15Z</dcterms:created>
  <dcterms:modified xsi:type="dcterms:W3CDTF">2025-12-12T07:2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